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الاسم على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كوكل</w:t>
      </w:r>
      <w:proofErr w:type="spellEnd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سكولر</w:t>
      </w:r>
      <w:proofErr w:type="spellEnd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30DC4CFF" w:rsidR="00E112A1" w:rsidRPr="000F317F" w:rsidRDefault="005030D1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Hayder Saadi Radeaf</w:t>
            </w:r>
          </w:p>
        </w:tc>
      </w:tr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5D490ED8" w:rsidR="003F4633" w:rsidRPr="00ED1B5E" w:rsidRDefault="005030D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5030D1">
              <w:rPr>
                <w:sz w:val="32"/>
                <w:szCs w:val="32"/>
              </w:rPr>
              <w:t>Computer Hardware, Internet of Thing, Embedded System, Cryptography, Steganography</w:t>
            </w:r>
          </w:p>
        </w:tc>
      </w:tr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2E96572A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 w:rsidR="005030D1">
              <w:rPr>
                <w:rFonts w:hint="cs"/>
                <w:sz w:val="28"/>
                <w:szCs w:val="28"/>
                <w:rtl/>
                <w:lang w:bidi="ar-IQ"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5030D1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14:paraId="5F759FE0" w14:textId="77777777" w:rsidR="005030D1" w:rsidRPr="005030D1" w:rsidRDefault="005030D1" w:rsidP="005030D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5030D1">
              <w:rPr>
                <w:rFonts w:asciiTheme="majorBidi" w:hAnsiTheme="majorBidi" w:cstheme="majorBidi"/>
                <w:sz w:val="22"/>
                <w:szCs w:val="22"/>
              </w:rPr>
              <w:t xml:space="preserve">Radeaf, H. S., 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 xml:space="preserve">, B. M., 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S. H., &amp; Al-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Jumaeily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D. (2019, April). A steganography based on orthogonal moments. In Proceedings of the International Conference on Information and Communication Technology (pp. 147-153).</w:t>
            </w:r>
          </w:p>
          <w:p w14:paraId="3E832AB1" w14:textId="77777777" w:rsidR="005030D1" w:rsidRPr="005030D1" w:rsidRDefault="005030D1" w:rsidP="005030D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5030D1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Saedi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F. A. T., &amp; Radeaf, H. S. (2014). Building a Three-Axis CNC Milling Machine Control System.</w:t>
            </w:r>
          </w:p>
          <w:p w14:paraId="4909ABBB" w14:textId="77777777" w:rsidR="005030D1" w:rsidRPr="005030D1" w:rsidRDefault="005030D1" w:rsidP="005030D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5030D1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Saedi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F. A. T., &amp; Radeaf, H. S. (2014). Machining Polylines and Ellipses using Three-Axis CNC Milling Machine.</w:t>
            </w:r>
          </w:p>
          <w:p w14:paraId="7F1FB3A7" w14:textId="130E0033" w:rsidR="001C2FAF" w:rsidRPr="003C3744" w:rsidRDefault="005030D1" w:rsidP="005030D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S. H., Radeaf, H. S., &amp; Mahmood, B. M. (2013). Concise Architecture of a Remote Network based Controller. International Journal of Computer Applications, 77(8)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229F5" w14:textId="77777777" w:rsidR="00693899" w:rsidRDefault="00693899" w:rsidP="00DA33C3">
      <w:pPr>
        <w:spacing w:after="0" w:line="240" w:lineRule="auto"/>
      </w:pPr>
      <w:r>
        <w:separator/>
      </w:r>
    </w:p>
  </w:endnote>
  <w:endnote w:type="continuationSeparator" w:id="0">
    <w:p w14:paraId="47EEF2CA" w14:textId="77777777" w:rsidR="00693899" w:rsidRDefault="00693899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3C396D5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</w:t>
                            </w:r>
                            <w:r w:rsidR="005030D1">
                              <w:rPr>
                                <w:color w:val="7F7F7F" w:themeColor="text1" w:themeTint="80"/>
                              </w:rPr>
                              <w:t>5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3C396D5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</w:t>
                      </w:r>
                      <w:r w:rsidR="005030D1">
                        <w:rPr>
                          <w:color w:val="7F7F7F" w:themeColor="text1" w:themeTint="80"/>
                        </w:rPr>
                        <w:t>5</w:t>
                      </w:r>
                      <w:r>
                        <w:rPr>
                          <w:color w:val="7F7F7F" w:themeColor="text1" w:themeTint="80"/>
                        </w:rPr>
                        <w:t>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362E58" w14:textId="77777777" w:rsidR="00693899" w:rsidRDefault="00693899" w:rsidP="00DA33C3">
      <w:pPr>
        <w:spacing w:after="0" w:line="240" w:lineRule="auto"/>
      </w:pPr>
      <w:r>
        <w:separator/>
      </w:r>
    </w:p>
  </w:footnote>
  <w:footnote w:type="continuationSeparator" w:id="0">
    <w:p w14:paraId="206FF658" w14:textId="77777777" w:rsidR="00693899" w:rsidRDefault="00693899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C7C0BE8" w:rsidR="00DA33C3" w:rsidRPr="00E62594" w:rsidRDefault="000F317F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62336" behindDoc="0" locked="0" layoutInCell="1" allowOverlap="1" wp14:anchorId="7DE19E3E" wp14:editId="53A8C07D">
                <wp:simplePos x="0" y="0"/>
                <wp:positionH relativeFrom="column">
                  <wp:posOffset>41275</wp:posOffset>
                </wp:positionH>
                <wp:positionV relativeFrom="paragraph">
                  <wp:posOffset>-161925</wp:posOffset>
                </wp:positionV>
                <wp:extent cx="1088390" cy="1082675"/>
                <wp:effectExtent l="0" t="0" r="0" b="317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8390" cy="1082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3CDB519C" w:rsidR="00DA33C3" w:rsidRPr="004D5DE7" w:rsidRDefault="005030D1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حيدر سعدي رديف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6CC220BD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5030D1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6712BB42" w:rsidR="00B30E8E" w:rsidRPr="00B30E8E" w:rsidRDefault="005030D1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haydersaadi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030D1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93899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Director of Computer Engineering Dept. -College of Engineering-UoBaghdad</cp:lastModifiedBy>
  <cp:revision>2</cp:revision>
  <dcterms:created xsi:type="dcterms:W3CDTF">2021-02-15T08:42:00Z</dcterms:created>
  <dcterms:modified xsi:type="dcterms:W3CDTF">2021-02-15T08:42:00Z</dcterms:modified>
</cp:coreProperties>
</file>